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"/>
        <w:gridCol w:w="2763"/>
        <w:gridCol w:w="5687"/>
      </w:tblGrid>
      <w:tr w:rsidR="001B2DBF" w:rsidTr="00AC334C">
        <w:tc>
          <w:tcPr>
            <w:tcW w:w="3116" w:type="dxa"/>
          </w:tcPr>
          <w:p w:rsidR="00940BDD" w:rsidRDefault="00940BDD">
            <w:bookmarkStart w:id="0" w:name="_GoBack"/>
            <w:r>
              <w:t>NEW Tenants pages</w:t>
            </w:r>
          </w:p>
        </w:tc>
        <w:tc>
          <w:tcPr>
            <w:tcW w:w="3117" w:type="dxa"/>
          </w:tcPr>
          <w:p w:rsidR="00940BDD" w:rsidRDefault="00940BDD">
            <w:r>
              <w:t>Existing Tenants Matched pages (View)</w:t>
            </w:r>
          </w:p>
        </w:tc>
        <w:tc>
          <w:tcPr>
            <w:tcW w:w="3117" w:type="dxa"/>
          </w:tcPr>
          <w:p w:rsidR="00940BDD" w:rsidRDefault="004A3D86" w:rsidP="00940BDD">
            <w:pPr>
              <w:ind w:firstLine="720"/>
            </w:pPr>
            <w:r>
              <w:t xml:space="preserve">                                    </w:t>
            </w:r>
            <w:r w:rsidR="00940BDD">
              <w:t>Links</w:t>
            </w:r>
          </w:p>
        </w:tc>
      </w:tr>
      <w:bookmarkEnd w:id="0"/>
      <w:tr w:rsidR="001B2DBF" w:rsidTr="00AC334C">
        <w:tc>
          <w:tcPr>
            <w:tcW w:w="3116" w:type="dxa"/>
          </w:tcPr>
          <w:p w:rsidR="00940BDD" w:rsidRDefault="00940BDD">
            <w:r>
              <w:t>About Us</w:t>
            </w:r>
          </w:p>
        </w:tc>
        <w:tc>
          <w:tcPr>
            <w:tcW w:w="3117" w:type="dxa"/>
          </w:tcPr>
          <w:p w:rsidR="00940BDD" w:rsidRDefault="00940BDD">
            <w:r>
              <w:t>Ferrea &amp; Treadstone (View 24)</w:t>
            </w:r>
          </w:p>
        </w:tc>
        <w:tc>
          <w:tcPr>
            <w:tcW w:w="3117" w:type="dxa"/>
          </w:tcPr>
          <w:p w:rsidR="00940BDD" w:rsidRDefault="00940BDD" w:rsidP="00940BDD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1)Ferrea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6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ferrea-website.nebhub.com/about-us</w:t>
              </w:r>
            </w:hyperlink>
          </w:p>
          <w:p w:rsidR="00940BDD" w:rsidRDefault="00940BDD" w:rsidP="00940BDD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2) Treadstone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7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treadstone-website.nebhub.com/about-us</w:t>
              </w:r>
            </w:hyperlink>
          </w:p>
          <w:p w:rsidR="00940BDD" w:rsidRDefault="00940BDD"/>
        </w:tc>
      </w:tr>
      <w:tr w:rsidR="001B2DBF" w:rsidTr="00AC334C">
        <w:tc>
          <w:tcPr>
            <w:tcW w:w="3116" w:type="dxa"/>
          </w:tcPr>
          <w:p w:rsidR="00940BDD" w:rsidRDefault="00940BDD">
            <w:r>
              <w:t>Blogs</w:t>
            </w:r>
          </w:p>
        </w:tc>
        <w:tc>
          <w:tcPr>
            <w:tcW w:w="3117" w:type="dxa"/>
          </w:tcPr>
          <w:p w:rsidR="00940BDD" w:rsidRDefault="00940BDD">
            <w:r>
              <w:t>Treadstone (View 24)</w:t>
            </w:r>
          </w:p>
        </w:tc>
        <w:tc>
          <w:tcPr>
            <w:tcW w:w="3117" w:type="dxa"/>
          </w:tcPr>
          <w:p w:rsidR="00940BDD" w:rsidRDefault="00940BDD" w:rsidP="00940BDD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 xml:space="preserve">1)Treadstone=&gt; </w:t>
            </w:r>
            <w:hyperlink r:id="rId8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treadstone-website.nebhub.com/blog/</w:t>
              </w:r>
            </w:hyperlink>
          </w:p>
          <w:p w:rsidR="00940BDD" w:rsidRDefault="00940BDD"/>
        </w:tc>
      </w:tr>
      <w:tr w:rsidR="001B2DBF" w:rsidTr="00AC334C">
        <w:tc>
          <w:tcPr>
            <w:tcW w:w="3116" w:type="dxa"/>
          </w:tcPr>
          <w:p w:rsidR="00940BDD" w:rsidRDefault="00940BDD">
            <w:r>
              <w:t>Careers</w:t>
            </w:r>
          </w:p>
        </w:tc>
        <w:tc>
          <w:tcPr>
            <w:tcW w:w="3117" w:type="dxa"/>
          </w:tcPr>
          <w:p w:rsidR="00940BDD" w:rsidRDefault="00940BDD">
            <w:r w:rsidRPr="008844F0">
              <w:t>Fullpsycle</w:t>
            </w:r>
            <w:r>
              <w:t xml:space="preserve"> (View 12)</w:t>
            </w:r>
          </w:p>
          <w:p w:rsidR="00940BDD" w:rsidRDefault="00682555">
            <w:r>
              <w:t>Siriusdayspa(View12)</w:t>
            </w:r>
          </w:p>
          <w:p w:rsidR="00682555" w:rsidRDefault="00682555">
            <w:r>
              <w:t>Oneononelearning(View12)</w:t>
            </w:r>
          </w:p>
        </w:tc>
        <w:tc>
          <w:tcPr>
            <w:tcW w:w="3117" w:type="dxa"/>
          </w:tcPr>
          <w:p w:rsidR="00940BDD" w:rsidRDefault="00940BDD" w:rsidP="00940BDD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1)Fullpsycle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9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://www.fullpsycle.com/careers</w:t>
              </w:r>
            </w:hyperlink>
          </w:p>
          <w:p w:rsidR="00682555" w:rsidRDefault="00682555" w:rsidP="00682555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2)Siriusdayspa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10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://www.siriusdayspa.com/careers</w:t>
              </w:r>
            </w:hyperlink>
          </w:p>
          <w:p w:rsidR="00682555" w:rsidRDefault="00682555" w:rsidP="00682555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3)Oneononelearning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11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://www.oneononelearning.com/careers</w:t>
              </w:r>
            </w:hyperlink>
          </w:p>
          <w:p w:rsidR="00940BDD" w:rsidRPr="008844F0" w:rsidRDefault="00940BDD"/>
        </w:tc>
      </w:tr>
      <w:tr w:rsidR="001B2DBF" w:rsidTr="00AC334C">
        <w:tc>
          <w:tcPr>
            <w:tcW w:w="3116" w:type="dxa"/>
          </w:tcPr>
          <w:p w:rsidR="00940BDD" w:rsidRDefault="00940BDD" w:rsidP="008844F0">
            <w:r>
              <w:t>Careers 2</w:t>
            </w:r>
          </w:p>
        </w:tc>
        <w:tc>
          <w:tcPr>
            <w:tcW w:w="3117" w:type="dxa"/>
          </w:tcPr>
          <w:p w:rsidR="00940BDD" w:rsidRDefault="00940BDD" w:rsidP="008844F0">
            <w:r w:rsidRPr="008844F0">
              <w:t>Fullpsycle</w:t>
            </w:r>
            <w:r>
              <w:t xml:space="preserve"> (View 12)</w:t>
            </w:r>
          </w:p>
          <w:p w:rsidR="00682555" w:rsidRDefault="00C24296" w:rsidP="008844F0">
            <w:r>
              <w:t>Siriusdayspa(View12)</w:t>
            </w:r>
          </w:p>
          <w:p w:rsidR="00C24296" w:rsidRDefault="00C24296" w:rsidP="008844F0">
            <w:r>
              <w:t>Oneononelearning(View12)</w:t>
            </w:r>
          </w:p>
          <w:p w:rsidR="00C24296" w:rsidRDefault="00C24296" w:rsidP="008844F0">
            <w:r>
              <w:t>Fruzzi(View14)</w:t>
            </w:r>
          </w:p>
        </w:tc>
        <w:tc>
          <w:tcPr>
            <w:tcW w:w="3117" w:type="dxa"/>
          </w:tcPr>
          <w:p w:rsidR="00940BDD" w:rsidRDefault="00682555" w:rsidP="008844F0">
            <w:pPr>
              <w:rPr>
                <w:rFonts w:ascii="Segoe Print" w:hAnsi="Segoe Print" w:cs="Segoe Print"/>
              </w:rPr>
            </w:pPr>
            <w:r>
              <w:t>1)Fullpsycle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12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://www.fullpsycle.com/career-application?Career_postion=24&amp;Career_type_value=0</w:t>
              </w:r>
            </w:hyperlink>
          </w:p>
          <w:p w:rsidR="00C24296" w:rsidRDefault="00C24296" w:rsidP="00C2429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 xml:space="preserve">2)Siriusdayspa=&gt; </w:t>
            </w:r>
            <w:hyperlink r:id="rId13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://www.siriusdayspa.com/career-application?Career_postion=1&amp;Career_type_value=0</w:t>
              </w:r>
            </w:hyperlink>
          </w:p>
          <w:p w:rsidR="00C24296" w:rsidRDefault="00C24296" w:rsidP="00C2429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 xml:space="preserve">3)Oneononelearning=&gt; </w:t>
            </w:r>
            <w:hyperlink r:id="rId14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://www.oneononelearning.com/career-application?Career_postion=38&amp;Career_type_value=1</w:t>
              </w:r>
            </w:hyperlink>
          </w:p>
          <w:p w:rsidR="00C24296" w:rsidRDefault="00C24296" w:rsidP="00C2429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 xml:space="preserve">4)Fruzzi=&gt; </w:t>
            </w:r>
            <w:hyperlink r:id="rId15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fruzzi-website.nebhub.com/career-application?Career_postion=7</w:t>
              </w:r>
            </w:hyperlink>
          </w:p>
          <w:p w:rsidR="00C24296" w:rsidRDefault="00C24296" w:rsidP="008844F0">
            <w:pPr>
              <w:rPr>
                <w:rFonts w:ascii="Segoe Print" w:hAnsi="Segoe Print" w:cs="Segoe Print"/>
              </w:rPr>
            </w:pPr>
          </w:p>
          <w:p w:rsidR="00682555" w:rsidRPr="008844F0" w:rsidRDefault="00682555" w:rsidP="008844F0"/>
        </w:tc>
      </w:tr>
      <w:tr w:rsidR="001B2DBF" w:rsidTr="00AC334C">
        <w:tc>
          <w:tcPr>
            <w:tcW w:w="3116" w:type="dxa"/>
          </w:tcPr>
          <w:p w:rsidR="00940BDD" w:rsidRDefault="00940BDD" w:rsidP="008844F0">
            <w:r>
              <w:t>Categories</w:t>
            </w:r>
          </w:p>
        </w:tc>
        <w:tc>
          <w:tcPr>
            <w:tcW w:w="3117" w:type="dxa"/>
          </w:tcPr>
          <w:p w:rsidR="00940BDD" w:rsidRDefault="00940BDD" w:rsidP="008844F0">
            <w:r>
              <w:t>Ferrea (View 24)</w:t>
            </w:r>
          </w:p>
          <w:p w:rsidR="00C24296" w:rsidRDefault="00C24296" w:rsidP="00C24296">
            <w:r>
              <w:t>Tamcopaint(View24)</w:t>
            </w:r>
          </w:p>
          <w:p w:rsidR="00C24296" w:rsidRDefault="00C24296" w:rsidP="00C24296">
            <w:r>
              <w:t>Saenzperformance(View24)</w:t>
            </w:r>
          </w:p>
          <w:p w:rsidR="00C24296" w:rsidRDefault="00C24296" w:rsidP="00C24296">
            <w:r>
              <w:t>Treadstone (View 24)</w:t>
            </w:r>
          </w:p>
          <w:p w:rsidR="00C24296" w:rsidRDefault="00C24296" w:rsidP="00C24296">
            <w:r>
              <w:lastRenderedPageBreak/>
              <w:t>Rocketracingwheels(View19)</w:t>
            </w:r>
          </w:p>
          <w:p w:rsidR="00C24296" w:rsidRDefault="00C24296" w:rsidP="00C24296">
            <w:r>
              <w:t>Wickedtrucks(View19)</w:t>
            </w:r>
          </w:p>
          <w:p w:rsidR="00C24296" w:rsidRDefault="00C24296" w:rsidP="00C24296">
            <w:r>
              <w:t>Paddockperformance(View26)</w:t>
            </w:r>
          </w:p>
          <w:p w:rsidR="00C24296" w:rsidRDefault="006522FB" w:rsidP="00C24296">
            <w:r>
              <w:t>Speedfactorracing(View26)</w:t>
            </w:r>
          </w:p>
          <w:p w:rsidR="006522FB" w:rsidRDefault="006522FB" w:rsidP="00C24296">
            <w:r>
              <w:t>Carbodykit(View26)</w:t>
            </w:r>
          </w:p>
        </w:tc>
        <w:tc>
          <w:tcPr>
            <w:tcW w:w="3117" w:type="dxa"/>
          </w:tcPr>
          <w:p w:rsidR="00C24296" w:rsidRDefault="00C24296" w:rsidP="00C2429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lastRenderedPageBreak/>
              <w:t>1)Ferrea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16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ferrea-website.nebhub.com/valve-springs/c76</w:t>
              </w:r>
            </w:hyperlink>
          </w:p>
          <w:p w:rsidR="00C24296" w:rsidRDefault="00C24296" w:rsidP="00C2429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lastRenderedPageBreak/>
              <w:t xml:space="preserve">2)Tamcopaint=&gt; </w:t>
            </w:r>
            <w:hyperlink r:id="rId17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tamcopaint.com/clears/c55</w:t>
              </w:r>
            </w:hyperlink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3)</w:t>
            </w:r>
            <w:r>
              <w:t xml:space="preserve"> Saenzperformance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18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saenzperformance.com/honda/c48</w:t>
              </w:r>
            </w:hyperlink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4)</w:t>
            </w:r>
            <w:r>
              <w:t xml:space="preserve"> Treadstone 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19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treadstone-website.nebhub.com/air-filters-and-intakes/c650</w:t>
              </w:r>
            </w:hyperlink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5)</w:t>
            </w:r>
            <w:r>
              <w:t xml:space="preserve"> Rocketracingwheels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20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://www.rocketracingwheels.com/mag-wheels/c55</w:t>
              </w:r>
            </w:hyperlink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6)</w:t>
            </w:r>
            <w:r>
              <w:t xml:space="preserve"> Wickedtrucks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21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wickedtrucks.com/ford-/c350</w:t>
              </w:r>
            </w:hyperlink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7)</w:t>
            </w:r>
            <w:r>
              <w:t xml:space="preserve"> Paddockperformance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22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paddockperformance-website.nebhub.com/categories</w:t>
              </w:r>
            </w:hyperlink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8)</w:t>
            </w:r>
            <w:r>
              <w:t xml:space="preserve"> Speedfactorracing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23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speedfactorracing-website.nebhub.com/engine/c18</w:t>
              </w:r>
            </w:hyperlink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9)</w:t>
            </w:r>
            <w:r>
              <w:t xml:space="preserve"> Carbodykit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24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carbodykitstore-website.nebhub.com/performance/c18</w:t>
              </w:r>
            </w:hyperlink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</w:p>
          <w:p w:rsidR="006522FB" w:rsidRDefault="006522FB" w:rsidP="00C2429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</w:p>
          <w:p w:rsidR="00C24296" w:rsidRDefault="00C24296" w:rsidP="00C2429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</w:p>
          <w:p w:rsidR="00940BDD" w:rsidRDefault="00940BDD" w:rsidP="008844F0"/>
        </w:tc>
      </w:tr>
      <w:tr w:rsidR="001B2DBF" w:rsidTr="006F6806">
        <w:trPr>
          <w:trHeight w:hRule="exact" w:val="1117"/>
        </w:trPr>
        <w:tc>
          <w:tcPr>
            <w:tcW w:w="3116" w:type="dxa"/>
          </w:tcPr>
          <w:p w:rsidR="00940BDD" w:rsidRDefault="00940BDD" w:rsidP="008844F0">
            <w:r>
              <w:lastRenderedPageBreak/>
              <w:t>Compare Products</w:t>
            </w:r>
          </w:p>
        </w:tc>
        <w:tc>
          <w:tcPr>
            <w:tcW w:w="3117" w:type="dxa"/>
          </w:tcPr>
          <w:p w:rsidR="00940BDD" w:rsidRDefault="00940BDD" w:rsidP="008844F0">
            <w:r>
              <w:t>Carbodykit (View 26)</w:t>
            </w:r>
          </w:p>
        </w:tc>
        <w:tc>
          <w:tcPr>
            <w:tcW w:w="3117" w:type="dxa"/>
          </w:tcPr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1)Carbodykit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25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carbodykitstore-website.nebhub.com/wheel_tire/compare_results</w:t>
              </w:r>
            </w:hyperlink>
          </w:p>
          <w:p w:rsidR="00940BDD" w:rsidRDefault="00940BDD" w:rsidP="008844F0"/>
        </w:tc>
      </w:tr>
      <w:tr w:rsidR="001B2DBF" w:rsidTr="00AC334C">
        <w:tc>
          <w:tcPr>
            <w:tcW w:w="3116" w:type="dxa"/>
          </w:tcPr>
          <w:p w:rsidR="00940BDD" w:rsidRDefault="00940BDD" w:rsidP="008844F0">
            <w:r>
              <w:t>Contact Us</w:t>
            </w:r>
          </w:p>
        </w:tc>
        <w:tc>
          <w:tcPr>
            <w:tcW w:w="3117" w:type="dxa"/>
          </w:tcPr>
          <w:p w:rsidR="00940BDD" w:rsidRDefault="00940BDD" w:rsidP="008844F0">
            <w:r>
              <w:t>Carbodykit (View 26)</w:t>
            </w:r>
          </w:p>
          <w:p w:rsidR="006F6806" w:rsidRDefault="006F6806" w:rsidP="008844F0">
            <w:r>
              <w:t>Ferrea(View24)</w:t>
            </w:r>
          </w:p>
          <w:p w:rsidR="006F6806" w:rsidRDefault="006F6806" w:rsidP="008844F0">
            <w:r>
              <w:t>Saenzperformance(View24</w:t>
            </w:r>
          </w:p>
          <w:p w:rsidR="006F6806" w:rsidRDefault="006F6806" w:rsidP="008844F0">
            <w:r>
              <w:t>Treadstone(View24) Rocketracingwheels(View19)</w:t>
            </w:r>
          </w:p>
          <w:p w:rsidR="006F6806" w:rsidRDefault="006F6806" w:rsidP="008844F0">
            <w:r>
              <w:t>Wickedtrucks(View19)</w:t>
            </w:r>
          </w:p>
          <w:p w:rsidR="006F6806" w:rsidRDefault="006F6806" w:rsidP="008844F0">
            <w:r>
              <w:t>Speedfactorracing(View26)</w:t>
            </w:r>
          </w:p>
          <w:p w:rsidR="006F6806" w:rsidRDefault="006F6806" w:rsidP="008844F0">
            <w:r>
              <w:lastRenderedPageBreak/>
              <w:t>Paddockperformance(View26)</w:t>
            </w:r>
          </w:p>
        </w:tc>
        <w:tc>
          <w:tcPr>
            <w:tcW w:w="3117" w:type="dxa"/>
          </w:tcPr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lastRenderedPageBreak/>
              <w:t>1)Carbodykit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26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carbodykitstore-website.nebhub.com/contact-us</w:t>
              </w:r>
            </w:hyperlink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2)</w:t>
            </w:r>
            <w:r>
              <w:t>Ferrea=&gt;</w:t>
            </w:r>
            <w:hyperlink r:id="rId27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ferrea-website.nebhub.com/contact-us</w:t>
              </w:r>
            </w:hyperlink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3)</w:t>
            </w:r>
            <w:r>
              <w:t xml:space="preserve"> Saenzperformance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28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saenzperformance.com/contact-us</w:t>
              </w:r>
            </w:hyperlink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lastRenderedPageBreak/>
              <w:t>4)</w:t>
            </w:r>
            <w:r>
              <w:t xml:space="preserve"> Treadstone 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29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treadstone-website.nebhub.com/contact-us</w:t>
              </w:r>
            </w:hyperlink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5)</w:t>
            </w:r>
            <w:r>
              <w:t xml:space="preserve"> Rocketracingwheels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30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treadstone-website.nebhub.com/contact-us</w:t>
              </w:r>
            </w:hyperlink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6)</w:t>
            </w:r>
            <w:r>
              <w:t xml:space="preserve"> Wickedtrucks=&gt;</w:t>
            </w:r>
            <w:hyperlink r:id="rId31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wickedtrucks.com/contact-us</w:t>
              </w:r>
            </w:hyperlink>
          </w:p>
          <w:p w:rsidR="006522FB" w:rsidRDefault="006F6806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7</w:t>
            </w:r>
            <w:r w:rsidR="006522FB">
              <w:rPr>
                <w:rFonts w:ascii="Segoe Print" w:hAnsi="Segoe Print" w:cs="Segoe Print"/>
              </w:rPr>
              <w:t>)</w:t>
            </w:r>
            <w:r w:rsidR="006522FB">
              <w:t xml:space="preserve"> Speedfactorracing=&gt;</w:t>
            </w:r>
            <w:hyperlink r:id="rId32" w:history="1">
              <w:r w:rsidR="006522FB">
                <w:rPr>
                  <w:rFonts w:ascii="Segoe Print" w:hAnsi="Segoe Print" w:cs="Segoe Print"/>
                  <w:color w:val="0000FF"/>
                  <w:u w:val="single"/>
                </w:rPr>
                <w:t>https://speedfactorracing-website.nebhub.com/contact-us</w:t>
              </w:r>
            </w:hyperlink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 xml:space="preserve"> </w:t>
            </w:r>
            <w:r w:rsidR="006F6806">
              <w:t>8)</w:t>
            </w:r>
            <w:r>
              <w:t>Paddockperformance=&gt;</w:t>
            </w:r>
            <w:hyperlink r:id="rId33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paddockperformance-website.nebhub.com/contact-us</w:t>
              </w:r>
            </w:hyperlink>
          </w:p>
          <w:p w:rsidR="006F6806" w:rsidRDefault="006F6806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</w:p>
          <w:p w:rsidR="006522FB" w:rsidRDefault="006522FB" w:rsidP="006522F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</w:p>
          <w:p w:rsidR="00940BDD" w:rsidRDefault="00940BDD" w:rsidP="008844F0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lastRenderedPageBreak/>
              <w:t>Customer Support</w:t>
            </w:r>
          </w:p>
        </w:tc>
        <w:tc>
          <w:tcPr>
            <w:tcW w:w="3117" w:type="dxa"/>
          </w:tcPr>
          <w:p w:rsidR="00940BDD" w:rsidRDefault="00940BDD" w:rsidP="008844F0">
            <w:r>
              <w:t xml:space="preserve">Ferrea </w:t>
            </w:r>
            <w:r w:rsidR="006F6806">
              <w:t>,Tamcopaint</w:t>
            </w:r>
            <w:r>
              <w:t>&amp; Treadstone (View 24)</w:t>
            </w:r>
          </w:p>
          <w:p w:rsidR="006F6806" w:rsidRDefault="006F6806" w:rsidP="008844F0">
            <w:r>
              <w:t>Rocketracingwheels(View19)</w:t>
            </w:r>
          </w:p>
          <w:p w:rsidR="006F6806" w:rsidRDefault="006F6806" w:rsidP="008844F0"/>
        </w:tc>
        <w:tc>
          <w:tcPr>
            <w:tcW w:w="3117" w:type="dxa"/>
          </w:tcPr>
          <w:p w:rsidR="006F6806" w:rsidRDefault="006F6806" w:rsidP="006F680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1)Ferrea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34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ferrea-website.nebhub.com/customer-service</w:t>
              </w:r>
            </w:hyperlink>
          </w:p>
          <w:p w:rsidR="006F6806" w:rsidRDefault="006F6806" w:rsidP="006F680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2)Treadstone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35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treadstone-website.nebhub.com/customer-service</w:t>
              </w:r>
            </w:hyperlink>
          </w:p>
          <w:p w:rsidR="006F6806" w:rsidRDefault="006F6806" w:rsidP="006F680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3)</w:t>
            </w:r>
            <w:r w:rsidR="006A7590">
              <w:t xml:space="preserve"> Rocketracingwheels</w:t>
            </w:r>
            <w:r w:rsidR="006A7590">
              <w:rPr>
                <w:rFonts w:ascii="Segoe Print" w:hAnsi="Segoe Print" w:cs="Segoe Print"/>
              </w:rPr>
              <w:t xml:space="preserve"> </w:t>
            </w:r>
            <w:r>
              <w:rPr>
                <w:rFonts w:ascii="Segoe Print" w:hAnsi="Segoe Print" w:cs="Segoe Print"/>
              </w:rPr>
              <w:t>=&gt;</w:t>
            </w:r>
            <w:r w:rsidR="001B2DBF">
              <w:rPr>
                <w:rFonts w:ascii="Segoe Print" w:hAnsi="Segoe Print" w:cs="Segoe Print"/>
              </w:rPr>
              <w:t xml:space="preserve"> </w:t>
            </w:r>
            <w:hyperlink r:id="rId36" w:history="1">
              <w:r w:rsidR="001B2DBF">
                <w:rPr>
                  <w:rFonts w:ascii="Segoe Print" w:hAnsi="Segoe Print" w:cs="Segoe Print"/>
                  <w:color w:val="0000FF"/>
                  <w:u w:val="single"/>
                </w:rPr>
                <w:t>http://www.rocketracingwheels.com/customer-service</w:t>
              </w:r>
            </w:hyperlink>
          </w:p>
          <w:p w:rsidR="001B2DBF" w:rsidRDefault="001B2DBF" w:rsidP="001B2DB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 xml:space="preserve">4)Tamcopaint=&gt; </w:t>
            </w:r>
            <w:hyperlink r:id="rId37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tamcopaint.com/customer-service</w:t>
              </w:r>
            </w:hyperlink>
          </w:p>
          <w:p w:rsidR="001B2DBF" w:rsidRDefault="001B2DBF" w:rsidP="006F680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</w:p>
          <w:p w:rsidR="00940BDD" w:rsidRDefault="00940BDD" w:rsidP="008844F0"/>
        </w:tc>
      </w:tr>
      <w:tr w:rsidR="001B2DBF" w:rsidTr="00AC334C">
        <w:tc>
          <w:tcPr>
            <w:tcW w:w="3116" w:type="dxa"/>
          </w:tcPr>
          <w:p w:rsidR="00940BDD" w:rsidRDefault="00940BDD" w:rsidP="008844F0">
            <w:r>
              <w:t>Dealer Inquiry Form</w:t>
            </w:r>
          </w:p>
        </w:tc>
        <w:tc>
          <w:tcPr>
            <w:tcW w:w="3117" w:type="dxa"/>
          </w:tcPr>
          <w:p w:rsidR="00940BDD" w:rsidRDefault="00940BDD" w:rsidP="008844F0">
            <w:r>
              <w:t>Ferrea</w:t>
            </w:r>
            <w:r w:rsidR="001B2DBF">
              <w:t>,Tamcopaint,Saenzperformance</w:t>
            </w:r>
            <w:r>
              <w:t xml:space="preserve"> &amp; Treadstone (View 24)</w:t>
            </w:r>
          </w:p>
          <w:p w:rsidR="001B2DBF" w:rsidRDefault="001B2DBF" w:rsidP="008844F0">
            <w:r>
              <w:t>Rocketracingwheels&amp;Wickedtrucks(View19)</w:t>
            </w:r>
          </w:p>
        </w:tc>
        <w:tc>
          <w:tcPr>
            <w:tcW w:w="3117" w:type="dxa"/>
          </w:tcPr>
          <w:p w:rsidR="001B2DBF" w:rsidRDefault="001B2DBF" w:rsidP="001B2DB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1)Ferrea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38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ferrea-website.nebhub.com/dealer-interest</w:t>
              </w:r>
            </w:hyperlink>
          </w:p>
          <w:p w:rsidR="00940BDD" w:rsidRDefault="00940BDD" w:rsidP="008844F0"/>
          <w:p w:rsidR="001B2DBF" w:rsidRDefault="001B2DBF" w:rsidP="008844F0">
            <w:pPr>
              <w:rPr>
                <w:rFonts w:ascii="Segoe Print" w:hAnsi="Segoe Print" w:cs="Segoe Print"/>
              </w:rPr>
            </w:pPr>
            <w:r>
              <w:t>2)Tamcpaint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39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tamcopaint.com/become-a-dealer</w:t>
              </w:r>
            </w:hyperlink>
          </w:p>
          <w:p w:rsidR="001B2DBF" w:rsidRDefault="001B2DBF" w:rsidP="001B2DB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lastRenderedPageBreak/>
              <w:t>3)</w:t>
            </w:r>
            <w:r w:rsidRPr="001B2DBF">
              <w:rPr>
                <w:rFonts w:ascii="Segoe Print" w:hAnsi="Segoe Print" w:cs="Segoe Print"/>
              </w:rPr>
              <w:t>Saenzperformance</w:t>
            </w:r>
            <w:r>
              <w:rPr>
                <w:rFonts w:ascii="Segoe Print" w:hAnsi="Segoe Print" w:cs="Segoe Print"/>
              </w:rPr>
              <w:t xml:space="preserve">=&gt; </w:t>
            </w:r>
            <w:hyperlink r:id="rId40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saenzperformance.com/dealer-interest</w:t>
              </w:r>
            </w:hyperlink>
          </w:p>
          <w:p w:rsidR="001B2DBF" w:rsidRDefault="001B2DBF" w:rsidP="008844F0">
            <w:pPr>
              <w:rPr>
                <w:rFonts w:ascii="Segoe Print" w:hAnsi="Segoe Print" w:cs="Segoe Print"/>
              </w:rPr>
            </w:pPr>
            <w:r>
              <w:t>4)Treadstone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41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treadstone-website.nebhub.com/dealer-interest</w:t>
              </w:r>
            </w:hyperlink>
          </w:p>
          <w:p w:rsidR="001B2DBF" w:rsidRDefault="001B2DBF" w:rsidP="001B2DB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5)</w:t>
            </w:r>
            <w:r w:rsidR="006A7590">
              <w:t xml:space="preserve"> Rocketracingwheels</w:t>
            </w:r>
            <w:r w:rsidR="006A7590">
              <w:rPr>
                <w:rFonts w:ascii="Segoe Print" w:hAnsi="Segoe Print" w:cs="Segoe Print"/>
              </w:rPr>
              <w:t xml:space="preserve"> </w:t>
            </w:r>
            <w:r>
              <w:rPr>
                <w:rFonts w:ascii="Segoe Print" w:hAnsi="Segoe Print" w:cs="Segoe Print"/>
              </w:rPr>
              <w:t xml:space="preserve">=&gt; </w:t>
            </w:r>
            <w:hyperlink r:id="rId42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://www.rocketracingwheels.com/dealer-inquiries</w:t>
              </w:r>
            </w:hyperlink>
          </w:p>
          <w:p w:rsidR="001B2DBF" w:rsidRDefault="001B2DBF" w:rsidP="001B2DB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6)Wickedtrucks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43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wickedtrucks.com/dealer-interest</w:t>
              </w:r>
            </w:hyperlink>
          </w:p>
          <w:p w:rsidR="001B2DBF" w:rsidRDefault="001B2DBF" w:rsidP="008844F0"/>
        </w:tc>
      </w:tr>
      <w:tr w:rsidR="001B2DBF" w:rsidTr="00AC334C">
        <w:tc>
          <w:tcPr>
            <w:tcW w:w="3116" w:type="dxa"/>
          </w:tcPr>
          <w:p w:rsidR="00940BDD" w:rsidRDefault="00940BDD" w:rsidP="008844F0">
            <w:r>
              <w:lastRenderedPageBreak/>
              <w:t>Dealer Locator</w:t>
            </w:r>
          </w:p>
        </w:tc>
        <w:tc>
          <w:tcPr>
            <w:tcW w:w="3117" w:type="dxa"/>
          </w:tcPr>
          <w:p w:rsidR="00940BDD" w:rsidRDefault="00940BDD" w:rsidP="008844F0">
            <w:r>
              <w:t>Ferrea</w:t>
            </w:r>
            <w:r w:rsidR="001B2DBF">
              <w:t>,Tamcopaint,Saenzperformance</w:t>
            </w:r>
            <w:r>
              <w:t xml:space="preserve"> &amp; Treadstone (View 24)</w:t>
            </w:r>
          </w:p>
          <w:p w:rsidR="006A7590" w:rsidRDefault="006A7590" w:rsidP="008844F0">
            <w:r>
              <w:t>Rocketracing&amp;Wickedtrucks(View19)</w:t>
            </w:r>
          </w:p>
          <w:p w:rsidR="001B2DBF" w:rsidRDefault="001B2DBF" w:rsidP="008844F0"/>
        </w:tc>
        <w:tc>
          <w:tcPr>
            <w:tcW w:w="3117" w:type="dxa"/>
          </w:tcPr>
          <w:p w:rsidR="001B2DBF" w:rsidRDefault="001B2DBF" w:rsidP="001B2DB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1)Ferrea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44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ferrea-website.nebhub.com/dealer-locator</w:t>
              </w:r>
            </w:hyperlink>
          </w:p>
          <w:p w:rsidR="001B2DBF" w:rsidRDefault="001B2DBF" w:rsidP="001B2DB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2)Tamcopaint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45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tamcopaint.com/dealer-locator</w:t>
              </w:r>
            </w:hyperlink>
          </w:p>
          <w:p w:rsidR="001B2DBF" w:rsidRDefault="001B2DBF" w:rsidP="001B2DB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3)Saenzperformance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46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saenzperformance.com/dealer-locator</w:t>
              </w:r>
            </w:hyperlink>
          </w:p>
          <w:p w:rsidR="00940BDD" w:rsidRDefault="001B2DBF" w:rsidP="008844F0">
            <w:pPr>
              <w:rPr>
                <w:rFonts w:ascii="Segoe Print" w:hAnsi="Segoe Print" w:cs="Segoe Print"/>
              </w:rPr>
            </w:pPr>
            <w:r>
              <w:t>4)Treadstone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47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treadstone-website.nebhub.com/dealer-locator</w:t>
              </w:r>
            </w:hyperlink>
          </w:p>
          <w:p w:rsidR="001B2DBF" w:rsidRDefault="001B2DBF" w:rsidP="001B2DB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5)</w:t>
            </w:r>
            <w:r w:rsidR="006A7590">
              <w:t xml:space="preserve"> Rocketracingwheels</w:t>
            </w:r>
            <w:r w:rsidR="006A7590">
              <w:rPr>
                <w:rFonts w:ascii="Segoe Print" w:hAnsi="Segoe Print" w:cs="Segoe Print"/>
              </w:rPr>
              <w:t xml:space="preserve"> </w:t>
            </w:r>
            <w:r>
              <w:rPr>
                <w:rFonts w:ascii="Segoe Print" w:hAnsi="Segoe Print" w:cs="Segoe Print"/>
              </w:rPr>
              <w:t xml:space="preserve">=&gt; </w:t>
            </w:r>
            <w:hyperlink r:id="rId48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://www.rocketracingwheels.com/dealer-locator</w:t>
              </w:r>
            </w:hyperlink>
          </w:p>
          <w:p w:rsidR="001B2DBF" w:rsidRDefault="001B2DBF" w:rsidP="001B2DB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6)</w:t>
            </w:r>
            <w:r w:rsidR="006A7590">
              <w:t xml:space="preserve"> Wickedtrucks</w:t>
            </w:r>
            <w:r w:rsidR="006A7590">
              <w:rPr>
                <w:rFonts w:ascii="Segoe Print" w:hAnsi="Segoe Print" w:cs="Segoe Print"/>
              </w:rPr>
              <w:t xml:space="preserve"> </w:t>
            </w:r>
            <w:r>
              <w:rPr>
                <w:rFonts w:ascii="Segoe Print" w:hAnsi="Segoe Print" w:cs="Segoe Print"/>
              </w:rPr>
              <w:t xml:space="preserve">=&gt; </w:t>
            </w:r>
            <w:hyperlink r:id="rId49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wickedtrucks.com/dealer-locator</w:t>
              </w:r>
            </w:hyperlink>
          </w:p>
          <w:p w:rsidR="001B2DBF" w:rsidRDefault="001B2DBF" w:rsidP="001B2DB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</w:p>
          <w:p w:rsidR="001B2DBF" w:rsidRDefault="001B2DBF" w:rsidP="008844F0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t>Dealer Locator 2</w:t>
            </w:r>
          </w:p>
        </w:tc>
        <w:tc>
          <w:tcPr>
            <w:tcW w:w="3117" w:type="dxa"/>
          </w:tcPr>
          <w:p w:rsidR="006A7590" w:rsidRDefault="006A7590" w:rsidP="006A7590">
            <w:r>
              <w:t>Ferrea,Tamcopaint,Saenzperformance &amp; Treadstone (View 24)</w:t>
            </w:r>
          </w:p>
          <w:p w:rsidR="006A7590" w:rsidRDefault="006A7590" w:rsidP="006A7590">
            <w:r>
              <w:t>Rocketracing&amp;Wickedtrucks(View19)</w:t>
            </w:r>
          </w:p>
          <w:p w:rsidR="00940BDD" w:rsidRDefault="00940BDD" w:rsidP="00CA50D3"/>
        </w:tc>
        <w:tc>
          <w:tcPr>
            <w:tcW w:w="3117" w:type="dxa"/>
          </w:tcPr>
          <w:p w:rsidR="00940BDD" w:rsidRDefault="006A7590" w:rsidP="00CA50D3">
            <w:pPr>
              <w:rPr>
                <w:rFonts w:ascii="Segoe Print" w:hAnsi="Segoe Print" w:cs="Segoe Print"/>
              </w:rPr>
            </w:pPr>
            <w:r>
              <w:t>1)Ferrea=&gt;</w:t>
            </w:r>
            <w:hyperlink r:id="rId50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ferrea-website.nebhub.com/CA</w:t>
              </w:r>
            </w:hyperlink>
          </w:p>
          <w:p w:rsidR="006A7590" w:rsidRDefault="006A7590" w:rsidP="006A759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2)Tamcopaint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51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tamcopaint.com/OR</w:t>
              </w:r>
            </w:hyperlink>
          </w:p>
          <w:p w:rsidR="006A7590" w:rsidRDefault="006A7590" w:rsidP="006A759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3)Saenzperformance=&gt;</w:t>
            </w:r>
            <w:hyperlink r:id="rId52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saenzperformance.com/CA</w:t>
              </w:r>
            </w:hyperlink>
          </w:p>
          <w:p w:rsidR="006A7590" w:rsidRDefault="006A7590" w:rsidP="006A759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4)Treadstone=&gt;</w:t>
            </w:r>
            <w:hyperlink r:id="rId53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treadstone-website.nebhub.com/CA</w:t>
              </w:r>
            </w:hyperlink>
          </w:p>
          <w:p w:rsidR="006A7590" w:rsidRDefault="006A7590" w:rsidP="006A759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lastRenderedPageBreak/>
              <w:t>5)</w:t>
            </w:r>
            <w:r>
              <w:t xml:space="preserve"> Rocketracingwheels</w:t>
            </w:r>
            <w:r>
              <w:rPr>
                <w:rFonts w:ascii="Segoe Print" w:hAnsi="Segoe Print" w:cs="Segoe Print"/>
              </w:rPr>
              <w:t xml:space="preserve"> =&gt;</w:t>
            </w:r>
            <w:hyperlink r:id="rId54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://www.rocketracingwheels.com/CA</w:t>
              </w:r>
            </w:hyperlink>
          </w:p>
          <w:p w:rsidR="006A7590" w:rsidRDefault="006A7590" w:rsidP="006A759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6)</w:t>
            </w:r>
            <w:r>
              <w:t xml:space="preserve"> Wickedtrucks</w:t>
            </w:r>
            <w:r>
              <w:rPr>
                <w:rFonts w:ascii="Segoe Print" w:hAnsi="Segoe Print" w:cs="Segoe Print"/>
              </w:rPr>
              <w:t xml:space="preserve"> =&gt; </w:t>
            </w:r>
            <w:hyperlink r:id="rId55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wickedtrucks.com/CA</w:t>
              </w:r>
            </w:hyperlink>
          </w:p>
          <w:p w:rsidR="006A7590" w:rsidRDefault="006A7590" w:rsidP="006A759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</w:p>
          <w:p w:rsidR="006A7590" w:rsidRDefault="006A7590" w:rsidP="00CA50D3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lastRenderedPageBreak/>
              <w:t>Dealer Locator 3</w:t>
            </w:r>
          </w:p>
        </w:tc>
        <w:tc>
          <w:tcPr>
            <w:tcW w:w="3117" w:type="dxa"/>
          </w:tcPr>
          <w:p w:rsidR="006A7590" w:rsidRDefault="006A7590" w:rsidP="006A7590">
            <w:r>
              <w:t>Ferrea,Tamcopaint,Saenzperformance &amp; Treadstone (View 24)</w:t>
            </w:r>
          </w:p>
          <w:p w:rsidR="006A7590" w:rsidRDefault="006A7590" w:rsidP="006A7590">
            <w:r>
              <w:t>Rocketracing&amp;Wickedtrucks(View19)</w:t>
            </w:r>
          </w:p>
          <w:p w:rsidR="00940BDD" w:rsidRDefault="00940BDD" w:rsidP="00CA50D3"/>
        </w:tc>
        <w:tc>
          <w:tcPr>
            <w:tcW w:w="3117" w:type="dxa"/>
          </w:tcPr>
          <w:p w:rsidR="006A7590" w:rsidRDefault="006A7590" w:rsidP="006A759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1)Ferrea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56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ferrea-website.nebhub.com/location/Costa-Mesa</w:t>
              </w:r>
            </w:hyperlink>
          </w:p>
          <w:p w:rsidR="006A7590" w:rsidRDefault="006A7590" w:rsidP="006A759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2)Tamcopaint=&gt;</w:t>
            </w:r>
            <w:hyperlink r:id="rId57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tamcopaint.com/location/tim-s-complete-auto-repair-service-inc</w:t>
              </w:r>
            </w:hyperlink>
          </w:p>
          <w:p w:rsidR="006A7590" w:rsidRDefault="006A7590" w:rsidP="006A759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3)Saenzperformance=&gt;</w:t>
            </w:r>
            <w:hyperlink r:id="rId58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saenzperformance.com/location/drag-cartel</w:t>
              </w:r>
            </w:hyperlink>
          </w:p>
          <w:p w:rsidR="006A7590" w:rsidRDefault="006A7590" w:rsidP="006A759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4)Treadstone=&gt;</w:t>
            </w:r>
            <w:hyperlink r:id="rId59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treadstone-website.nebhub.com/location/CalSpeed-&amp;-Performance</w:t>
              </w:r>
            </w:hyperlink>
          </w:p>
          <w:p w:rsidR="006A7590" w:rsidRDefault="006A7590" w:rsidP="006A759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5)</w:t>
            </w:r>
            <w:r>
              <w:t xml:space="preserve"> Rocketracingwheels=&gt;</w:t>
            </w:r>
            <w:hyperlink r:id="rId60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://www.rocketracingwheels.com/location/Blackplate-Restorations</w:t>
              </w:r>
            </w:hyperlink>
          </w:p>
          <w:p w:rsidR="006A7590" w:rsidRDefault="006A7590" w:rsidP="006A759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rPr>
                <w:rFonts w:ascii="Segoe Print" w:hAnsi="Segoe Print" w:cs="Segoe Print"/>
              </w:rPr>
              <w:t>6)</w:t>
            </w:r>
            <w:r>
              <w:t xml:space="preserve"> Wickedtrucks</w:t>
            </w:r>
            <w:r>
              <w:rPr>
                <w:rFonts w:ascii="Segoe Print" w:hAnsi="Segoe Print" w:cs="Segoe Print"/>
              </w:rPr>
              <w:t xml:space="preserve"> =&gt; </w:t>
            </w:r>
            <w:hyperlink r:id="rId61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://www.rocketracingwheels.com/location/Blackplate-Restorations</w:t>
              </w:r>
            </w:hyperlink>
          </w:p>
          <w:p w:rsidR="006A7590" w:rsidRDefault="006A7590" w:rsidP="006A759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</w:p>
          <w:p w:rsidR="00940BDD" w:rsidRDefault="00940BDD" w:rsidP="00CA50D3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t>Home Page Menu</w:t>
            </w:r>
          </w:p>
        </w:tc>
        <w:tc>
          <w:tcPr>
            <w:tcW w:w="3117" w:type="dxa"/>
          </w:tcPr>
          <w:p w:rsidR="00940BDD" w:rsidRDefault="00940BDD" w:rsidP="004073E9">
            <w:r>
              <w:t>C</w:t>
            </w:r>
            <w:r w:rsidRPr="00717808">
              <w:t>ustomerminded</w:t>
            </w:r>
            <w:r>
              <w:t xml:space="preserve"> (Default View)</w:t>
            </w:r>
          </w:p>
        </w:tc>
        <w:tc>
          <w:tcPr>
            <w:tcW w:w="3117" w:type="dxa"/>
          </w:tcPr>
          <w:p w:rsidR="006A7590" w:rsidRDefault="006A7590" w:rsidP="006A7590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</w:rPr>
            </w:pPr>
            <w:r>
              <w:t>1)Customerminded=&gt;</w:t>
            </w:r>
            <w:r>
              <w:rPr>
                <w:rFonts w:ascii="Segoe Print" w:hAnsi="Segoe Print" w:cs="Segoe Print"/>
              </w:rPr>
              <w:t xml:space="preserve"> </w:t>
            </w:r>
            <w:hyperlink r:id="rId62" w:history="1">
              <w:r>
                <w:rPr>
                  <w:rFonts w:ascii="Segoe Print" w:hAnsi="Segoe Print" w:cs="Segoe Print"/>
                  <w:color w:val="0000FF"/>
                  <w:u w:val="single"/>
                </w:rPr>
                <w:t>https://www.customerminded.com/</w:t>
              </w:r>
            </w:hyperlink>
          </w:p>
          <w:p w:rsidR="00940BDD" w:rsidRDefault="00940BDD" w:rsidP="004073E9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t>Home Page Rotator</w:t>
            </w:r>
          </w:p>
        </w:tc>
        <w:tc>
          <w:tcPr>
            <w:tcW w:w="3117" w:type="dxa"/>
          </w:tcPr>
          <w:p w:rsidR="00940BDD" w:rsidRDefault="00940BDD" w:rsidP="00CA50D3">
            <w:r>
              <w:t>Carbodykit,</w:t>
            </w:r>
            <w:r w:rsidR="000C215B">
              <w:t xml:space="preserve"> Paddockperformance,</w:t>
            </w:r>
            <w:r>
              <w:t xml:space="preserve"> Speedfactor (View 26)</w:t>
            </w:r>
          </w:p>
        </w:tc>
        <w:tc>
          <w:tcPr>
            <w:tcW w:w="3117" w:type="dxa"/>
          </w:tcPr>
          <w:p w:rsidR="000C215B" w:rsidRDefault="000C215B" w:rsidP="00CA50D3">
            <w:r>
              <w:t>1)Speedfactor=&gt;</w:t>
            </w:r>
          </w:p>
          <w:p w:rsidR="000C215B" w:rsidRDefault="000C215B" w:rsidP="000C215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t xml:space="preserve"> </w:t>
            </w:r>
            <w:hyperlink r:id="rId63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speedfactorracing-website.nebhub.com/</w:t>
              </w:r>
            </w:hyperlink>
          </w:p>
          <w:p w:rsidR="000C215B" w:rsidRDefault="000C215B" w:rsidP="000C215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t>2)Paddockperformance=&gt;</w:t>
            </w:r>
            <w:hyperlink r:id="rId64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paddockperformance-website.nebhub.com/</w:t>
              </w:r>
            </w:hyperlink>
          </w:p>
          <w:p w:rsidR="00940BDD" w:rsidRDefault="00940BDD" w:rsidP="00CA50D3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t>Home Page</w:t>
            </w:r>
          </w:p>
        </w:tc>
        <w:tc>
          <w:tcPr>
            <w:tcW w:w="3117" w:type="dxa"/>
          </w:tcPr>
          <w:p w:rsidR="00940BDD" w:rsidRDefault="00940BDD" w:rsidP="00CA50D3">
            <w:r>
              <w:t xml:space="preserve">Most From Ferrea &amp; Treadstone (View 24) </w:t>
            </w:r>
            <w:r>
              <w:br/>
              <w:t>&amp;</w:t>
            </w:r>
            <w:r>
              <w:br/>
              <w:t>List common Carbodykit, Speedfactor (View 26)</w:t>
            </w:r>
          </w:p>
        </w:tc>
        <w:tc>
          <w:tcPr>
            <w:tcW w:w="3117" w:type="dxa"/>
          </w:tcPr>
          <w:p w:rsidR="000C215B" w:rsidRDefault="000C215B" w:rsidP="000C215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t>1)ferrea=&gt;</w:t>
            </w:r>
            <w:r>
              <w:rPr>
                <w:rFonts w:ascii="Segoe Print" w:hAnsi="Segoe Print" w:cs="Segoe Print"/>
                <w:lang w:val="en"/>
              </w:rPr>
              <w:t xml:space="preserve"> </w:t>
            </w:r>
            <w:hyperlink r:id="rId65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ferrea-website.nebhub.com/</w:t>
              </w:r>
            </w:hyperlink>
          </w:p>
          <w:p w:rsidR="000C215B" w:rsidRDefault="000C215B" w:rsidP="000C215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t>2)treadstone=&gt;</w:t>
            </w:r>
            <w:r>
              <w:rPr>
                <w:rFonts w:ascii="Segoe Print" w:hAnsi="Segoe Print" w:cs="Segoe Print"/>
                <w:lang w:val="en"/>
              </w:rPr>
              <w:t xml:space="preserve"> </w:t>
            </w:r>
            <w:hyperlink r:id="rId66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treadstone-website.nebhub.com/</w:t>
              </w:r>
            </w:hyperlink>
          </w:p>
          <w:p w:rsidR="000C215B" w:rsidRDefault="000C215B" w:rsidP="000C215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lastRenderedPageBreak/>
              <w:t>3)Carbodykit=&gt;</w:t>
            </w:r>
            <w:r>
              <w:rPr>
                <w:rFonts w:ascii="Segoe Print" w:hAnsi="Segoe Print" w:cs="Segoe Print"/>
                <w:lang w:val="en"/>
              </w:rPr>
              <w:t xml:space="preserve"> </w:t>
            </w:r>
            <w:hyperlink r:id="rId67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carbodykitstore-website.nebhub.com/</w:t>
              </w:r>
            </w:hyperlink>
          </w:p>
          <w:p w:rsidR="000C215B" w:rsidRDefault="000C215B" w:rsidP="000C215B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t>4)speedfactor=&gt;</w:t>
            </w:r>
            <w:r>
              <w:rPr>
                <w:rFonts w:ascii="Segoe Print" w:hAnsi="Segoe Print" w:cs="Segoe Print"/>
                <w:lang w:val="en"/>
              </w:rPr>
              <w:t xml:space="preserve"> </w:t>
            </w:r>
            <w:hyperlink r:id="rId68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speedfactorracing-website.nebhub.com/</w:t>
              </w:r>
            </w:hyperlink>
          </w:p>
          <w:p w:rsidR="00940BDD" w:rsidRDefault="00940BDD" w:rsidP="00CA50D3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lastRenderedPageBreak/>
              <w:t>Log In</w:t>
            </w:r>
          </w:p>
        </w:tc>
        <w:tc>
          <w:tcPr>
            <w:tcW w:w="3117" w:type="dxa"/>
          </w:tcPr>
          <w:p w:rsidR="00940BDD" w:rsidRDefault="00940BDD" w:rsidP="00CA50D3">
            <w:r>
              <w:t>Ferrea, Treadstone, Saenz (View 24)</w:t>
            </w:r>
          </w:p>
        </w:tc>
        <w:tc>
          <w:tcPr>
            <w:tcW w:w="3117" w:type="dxa"/>
          </w:tcPr>
          <w:p w:rsidR="00E30CFF" w:rsidRDefault="00E30CFF" w:rsidP="00E30CF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t>1)Ferrea=&gt;</w:t>
            </w:r>
            <w:r>
              <w:rPr>
                <w:rFonts w:ascii="Segoe Print" w:hAnsi="Segoe Print" w:cs="Segoe Print"/>
                <w:lang w:val="en"/>
              </w:rPr>
              <w:t xml:space="preserve"> </w:t>
            </w:r>
            <w:hyperlink r:id="rId69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ferrea-website.nebhub.com/customer-login</w:t>
              </w:r>
            </w:hyperlink>
          </w:p>
          <w:p w:rsidR="00E30CFF" w:rsidRDefault="00E30CFF" w:rsidP="00E30CF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t>2)Treadstone=&gt;</w:t>
            </w:r>
            <w:r>
              <w:rPr>
                <w:rFonts w:ascii="Segoe Print" w:hAnsi="Segoe Print" w:cs="Segoe Print"/>
                <w:lang w:val="en"/>
              </w:rPr>
              <w:t xml:space="preserve"> </w:t>
            </w:r>
            <w:hyperlink r:id="rId70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treadstone-website.nebhub.com/customer-login</w:t>
              </w:r>
            </w:hyperlink>
          </w:p>
          <w:p w:rsidR="00E30CFF" w:rsidRDefault="00E30CFF" w:rsidP="00E30CF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t>3)Saenz=&gt;</w:t>
            </w:r>
            <w:r>
              <w:rPr>
                <w:rFonts w:ascii="Segoe Print" w:hAnsi="Segoe Print" w:cs="Segoe Print"/>
                <w:lang w:val="en"/>
              </w:rPr>
              <w:t xml:space="preserve"> </w:t>
            </w:r>
            <w:hyperlink r:id="rId71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www.saenzperformance.com/login</w:t>
              </w:r>
            </w:hyperlink>
          </w:p>
          <w:p w:rsidR="00940BDD" w:rsidRDefault="00940BDD" w:rsidP="00CA50D3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t>Product Landing Page FAQ</w:t>
            </w:r>
          </w:p>
        </w:tc>
        <w:tc>
          <w:tcPr>
            <w:tcW w:w="3117" w:type="dxa"/>
          </w:tcPr>
          <w:p w:rsidR="00940BDD" w:rsidRDefault="00940BDD" w:rsidP="00CA50D3">
            <w:r>
              <w:t>View 26 &amp; 24 need to add FAQ tab</w:t>
            </w:r>
          </w:p>
        </w:tc>
        <w:tc>
          <w:tcPr>
            <w:tcW w:w="3117" w:type="dxa"/>
          </w:tcPr>
          <w:p w:rsidR="00E30CFF" w:rsidRDefault="00E30CFF" w:rsidP="00E30CF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t>1)Ferrea=&gt;</w:t>
            </w:r>
            <w:r>
              <w:rPr>
                <w:rFonts w:ascii="Segoe Print" w:hAnsi="Segoe Print" w:cs="Segoe Print"/>
                <w:lang w:val="en"/>
              </w:rPr>
              <w:t xml:space="preserve"> </w:t>
            </w:r>
            <w:hyperlink r:id="rId72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ferrea-website.nebhub.com/audi-single-valve-springs/p704</w:t>
              </w:r>
            </w:hyperlink>
          </w:p>
          <w:p w:rsidR="00E30CFF" w:rsidRDefault="00E30CFF" w:rsidP="00E30CF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rPr>
                <w:rFonts w:ascii="Segoe Print" w:hAnsi="Segoe Print" w:cs="Segoe Print"/>
                <w:lang w:val="en"/>
              </w:rPr>
              <w:t xml:space="preserve">2)Saenz=&gt; </w:t>
            </w:r>
            <w:hyperlink r:id="rId73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www.saenzperformance.com/honda-k24-connecting-rods/p2701</w:t>
              </w:r>
            </w:hyperlink>
          </w:p>
          <w:p w:rsidR="00E30CFF" w:rsidRDefault="00E30CFF" w:rsidP="00E30CF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rPr>
                <w:rFonts w:ascii="Segoe Print" w:hAnsi="Segoe Print" w:cs="Segoe Print"/>
                <w:lang w:val="en"/>
              </w:rPr>
              <w:t xml:space="preserve">3)Tamcopaint=&gt; </w:t>
            </w:r>
            <w:hyperlink r:id="rId74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www.tamcopaint.com/dtm-2k-high-build-gray-4-1-primer/p1998</w:t>
              </w:r>
            </w:hyperlink>
          </w:p>
          <w:p w:rsidR="005C790F" w:rsidRDefault="005C790F" w:rsidP="005C790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rPr>
                <w:rFonts w:ascii="Segoe Print" w:hAnsi="Segoe Print" w:cs="Segoe Print"/>
                <w:lang w:val="en"/>
              </w:rPr>
              <w:t>4)Carbodykit=&gt;</w:t>
            </w:r>
            <w:r>
              <w:rPr>
                <w:rFonts w:ascii="Calibri" w:hAnsi="Calibri" w:cs="Calibri"/>
              </w:rPr>
              <w:t xml:space="preserve"> </w:t>
            </w:r>
            <w:hyperlink r:id="rId75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carbodykitstore-website.nebhub.com/product-wish/p12</w:t>
              </w:r>
            </w:hyperlink>
          </w:p>
          <w:p w:rsidR="005C790F" w:rsidRDefault="005C790F" w:rsidP="005C790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t>5)Paddockperformance=&gt;</w:t>
            </w:r>
            <w:hyperlink r:id="rId76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paddockperformance-website.nebhub.com/awe-997tt-muffler-delete-set-with-200-cell-cats/p3585</w:t>
              </w:r>
            </w:hyperlink>
          </w:p>
          <w:p w:rsidR="005C790F" w:rsidRDefault="005C790F" w:rsidP="005C790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rPr>
                <w:rFonts w:ascii="Segoe Print" w:hAnsi="Segoe Print" w:cs="Segoe Print"/>
                <w:lang w:val="en"/>
              </w:rPr>
              <w:t>6)Speedfactorracing=&gt;</w:t>
            </w:r>
            <w:hyperlink r:id="rId77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speedfactorracing-website.nebhub.com/isc-suspension-n1-coilovers-1995-1999-nissan-sentra/p2704</w:t>
              </w:r>
            </w:hyperlink>
          </w:p>
          <w:p w:rsidR="005C790F" w:rsidRDefault="005C790F" w:rsidP="005C790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</w:p>
          <w:p w:rsidR="00940BDD" w:rsidRDefault="00940BDD" w:rsidP="005C790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</w:pPr>
          </w:p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t>Product Landing Page</w:t>
            </w:r>
          </w:p>
        </w:tc>
        <w:tc>
          <w:tcPr>
            <w:tcW w:w="3117" w:type="dxa"/>
          </w:tcPr>
          <w:p w:rsidR="00940BDD" w:rsidRDefault="00940BDD" w:rsidP="00CA50D3">
            <w:r>
              <w:t>Carbodykit, Paddock, Speedfactor (View 26)</w:t>
            </w:r>
          </w:p>
        </w:tc>
        <w:tc>
          <w:tcPr>
            <w:tcW w:w="3117" w:type="dxa"/>
          </w:tcPr>
          <w:p w:rsidR="005C790F" w:rsidRDefault="005C790F" w:rsidP="005C790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rPr>
                <w:rFonts w:ascii="Segoe Print" w:hAnsi="Segoe Print" w:cs="Segoe Print"/>
                <w:lang w:val="en"/>
              </w:rPr>
              <w:t>1)Carbodykit=&gt;</w:t>
            </w:r>
            <w:r>
              <w:rPr>
                <w:rFonts w:ascii="Calibri" w:hAnsi="Calibri" w:cs="Calibri"/>
              </w:rPr>
              <w:t xml:space="preserve"> </w:t>
            </w:r>
            <w:hyperlink r:id="rId78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carbodykitstore-website.nebhub.com/product-wish/p12</w:t>
              </w:r>
            </w:hyperlink>
          </w:p>
          <w:p w:rsidR="005C790F" w:rsidRDefault="005C790F" w:rsidP="005C790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lastRenderedPageBreak/>
              <w:t>2)Paddockperformance=&gt;</w:t>
            </w:r>
            <w:hyperlink r:id="rId79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paddockperformance-website.nebhub.com/awe-997tt-muffler-delete-set-with-200-cell-cats/p3585</w:t>
              </w:r>
            </w:hyperlink>
          </w:p>
          <w:p w:rsidR="005C790F" w:rsidRDefault="005C790F" w:rsidP="005C790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rPr>
                <w:rFonts w:ascii="Segoe Print" w:hAnsi="Segoe Print" w:cs="Segoe Print"/>
                <w:lang w:val="en"/>
              </w:rPr>
              <w:t>3)Speedfactorracing=&gt;</w:t>
            </w:r>
            <w:hyperlink r:id="rId80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speedfactorracing-website.nebhub.com/isc-suspension-n1-coilovers-1995-1999-nissan-sentra/p2704</w:t>
              </w:r>
            </w:hyperlink>
          </w:p>
          <w:p w:rsidR="005C790F" w:rsidRDefault="005C790F" w:rsidP="005C790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</w:p>
          <w:p w:rsidR="00940BDD" w:rsidRDefault="00940BDD" w:rsidP="00CA50D3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lastRenderedPageBreak/>
              <w:t>Product Landing Page Instructions</w:t>
            </w:r>
          </w:p>
        </w:tc>
        <w:tc>
          <w:tcPr>
            <w:tcW w:w="3117" w:type="dxa"/>
          </w:tcPr>
          <w:p w:rsidR="00940BDD" w:rsidRDefault="00940BDD" w:rsidP="00CA50D3">
            <w:r>
              <w:t xml:space="preserve"> View 26 &amp; 24 need to add Instruction tab</w:t>
            </w:r>
          </w:p>
        </w:tc>
        <w:tc>
          <w:tcPr>
            <w:tcW w:w="3117" w:type="dxa"/>
          </w:tcPr>
          <w:p w:rsidR="00AC334C" w:rsidRDefault="00AC334C" w:rsidP="00AC334C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t>1)Ferrea=&gt;</w:t>
            </w:r>
            <w:r>
              <w:rPr>
                <w:rFonts w:ascii="Segoe Print" w:hAnsi="Segoe Print" w:cs="Segoe Print"/>
                <w:lang w:val="en"/>
              </w:rPr>
              <w:t xml:space="preserve"> </w:t>
            </w:r>
            <w:hyperlink r:id="rId81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ferrea-website.nebhub.com/audi-single-valve-springs/p704</w:t>
              </w:r>
            </w:hyperlink>
          </w:p>
          <w:p w:rsidR="00AC334C" w:rsidRDefault="00AC334C" w:rsidP="00AC334C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rPr>
                <w:rFonts w:ascii="Segoe Print" w:hAnsi="Segoe Print" w:cs="Segoe Print"/>
                <w:lang w:val="en"/>
              </w:rPr>
              <w:t xml:space="preserve">2)Saenz=&gt; </w:t>
            </w:r>
            <w:hyperlink r:id="rId82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www.saenzperformance.com/honda-k24-connecting-rods/p2701</w:t>
              </w:r>
            </w:hyperlink>
          </w:p>
          <w:p w:rsidR="00AC334C" w:rsidRDefault="00AC334C" w:rsidP="00AC334C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rPr>
                <w:rFonts w:ascii="Segoe Print" w:hAnsi="Segoe Print" w:cs="Segoe Print"/>
                <w:lang w:val="en"/>
              </w:rPr>
              <w:t xml:space="preserve">3)Tamcopaint=&gt; </w:t>
            </w:r>
            <w:hyperlink r:id="rId83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www.tamcopaint.com/dtm-2k-high-build-gray-4-1-primer/p1998</w:t>
              </w:r>
            </w:hyperlink>
          </w:p>
          <w:p w:rsidR="00AC334C" w:rsidRDefault="00AC334C" w:rsidP="00AC334C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rPr>
                <w:rFonts w:ascii="Segoe Print" w:hAnsi="Segoe Print" w:cs="Segoe Print"/>
                <w:lang w:val="en"/>
              </w:rPr>
              <w:t>4)Carbodykit=&gt;</w:t>
            </w:r>
            <w:r>
              <w:rPr>
                <w:rFonts w:ascii="Calibri" w:hAnsi="Calibri" w:cs="Calibri"/>
              </w:rPr>
              <w:t xml:space="preserve"> </w:t>
            </w:r>
            <w:hyperlink r:id="rId84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carbodykitstore-website.nebhub.com/product-wish/p12</w:t>
              </w:r>
            </w:hyperlink>
          </w:p>
          <w:p w:rsidR="00AC334C" w:rsidRDefault="00AC334C" w:rsidP="00AC334C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t>5)Paddockperformance=&gt;</w:t>
            </w:r>
            <w:hyperlink r:id="rId85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paddockperformance-website.nebhub.com/awe-997tt-muffler-delete-set-with-200-cell-cats/p3585</w:t>
              </w:r>
            </w:hyperlink>
          </w:p>
          <w:p w:rsidR="00AC334C" w:rsidRDefault="00AC334C" w:rsidP="00AC334C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rPr>
                <w:rFonts w:ascii="Segoe Print" w:hAnsi="Segoe Print" w:cs="Segoe Print"/>
                <w:lang w:val="en"/>
              </w:rPr>
              <w:t>6)Speedfactorracing=&gt;</w:t>
            </w:r>
            <w:hyperlink r:id="rId86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speedfactorracing-website.nebhub.com/isc-suspension-n1-coilovers-1995-1999-nissan-sentra/p2704</w:t>
              </w:r>
            </w:hyperlink>
          </w:p>
          <w:p w:rsidR="00AC334C" w:rsidRDefault="00AC334C" w:rsidP="00AC334C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</w:p>
          <w:p w:rsidR="00940BDD" w:rsidRDefault="00940BDD" w:rsidP="00CA50D3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t>Product Landing Page Shipping Rates</w:t>
            </w:r>
          </w:p>
        </w:tc>
        <w:tc>
          <w:tcPr>
            <w:tcW w:w="3117" w:type="dxa"/>
          </w:tcPr>
          <w:p w:rsidR="00940BDD" w:rsidRDefault="00940BDD" w:rsidP="00CA50D3">
            <w:r>
              <w:t>Not found</w:t>
            </w:r>
          </w:p>
        </w:tc>
        <w:tc>
          <w:tcPr>
            <w:tcW w:w="3117" w:type="dxa"/>
          </w:tcPr>
          <w:p w:rsidR="00940BDD" w:rsidRDefault="00940BDD" w:rsidP="00CA50D3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t>Product Option</w:t>
            </w:r>
          </w:p>
        </w:tc>
        <w:tc>
          <w:tcPr>
            <w:tcW w:w="3117" w:type="dxa"/>
          </w:tcPr>
          <w:p w:rsidR="00940BDD" w:rsidRDefault="00940BDD" w:rsidP="00CA50D3">
            <w:r>
              <w:t>Not found</w:t>
            </w:r>
          </w:p>
        </w:tc>
        <w:tc>
          <w:tcPr>
            <w:tcW w:w="3117" w:type="dxa"/>
          </w:tcPr>
          <w:p w:rsidR="00940BDD" w:rsidRDefault="00940BDD" w:rsidP="00CA50D3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lastRenderedPageBreak/>
              <w:t>Product Option</w:t>
            </w:r>
          </w:p>
        </w:tc>
        <w:tc>
          <w:tcPr>
            <w:tcW w:w="3117" w:type="dxa"/>
          </w:tcPr>
          <w:p w:rsidR="00940BDD" w:rsidRDefault="00940BDD" w:rsidP="00CA50D3">
            <w:r>
              <w:t>Not found</w:t>
            </w:r>
          </w:p>
        </w:tc>
        <w:tc>
          <w:tcPr>
            <w:tcW w:w="3117" w:type="dxa"/>
          </w:tcPr>
          <w:p w:rsidR="00940BDD" w:rsidRDefault="00940BDD" w:rsidP="00CA50D3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t>RMA form</w:t>
            </w:r>
          </w:p>
        </w:tc>
        <w:tc>
          <w:tcPr>
            <w:tcW w:w="3117" w:type="dxa"/>
          </w:tcPr>
          <w:p w:rsidR="00940BDD" w:rsidRDefault="00940BDD" w:rsidP="00CA50D3">
            <w:r>
              <w:t>Not found</w:t>
            </w:r>
          </w:p>
        </w:tc>
        <w:tc>
          <w:tcPr>
            <w:tcW w:w="3117" w:type="dxa"/>
          </w:tcPr>
          <w:p w:rsidR="00940BDD" w:rsidRDefault="00940BDD" w:rsidP="00CA50D3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t>RMA Thank You</w:t>
            </w:r>
          </w:p>
        </w:tc>
        <w:tc>
          <w:tcPr>
            <w:tcW w:w="3117" w:type="dxa"/>
          </w:tcPr>
          <w:p w:rsidR="00940BDD" w:rsidRDefault="00940BDD" w:rsidP="00CA50D3">
            <w:r>
              <w:t>Not found</w:t>
            </w:r>
          </w:p>
        </w:tc>
        <w:tc>
          <w:tcPr>
            <w:tcW w:w="3117" w:type="dxa"/>
          </w:tcPr>
          <w:p w:rsidR="00940BDD" w:rsidRDefault="00940BDD" w:rsidP="00CA50D3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t>Search By Vehicle</w:t>
            </w:r>
          </w:p>
        </w:tc>
        <w:tc>
          <w:tcPr>
            <w:tcW w:w="3117" w:type="dxa"/>
          </w:tcPr>
          <w:p w:rsidR="00940BDD" w:rsidRDefault="00940BDD" w:rsidP="00CA50D3">
            <w:r>
              <w:t>View 26</w:t>
            </w:r>
          </w:p>
        </w:tc>
        <w:tc>
          <w:tcPr>
            <w:tcW w:w="3117" w:type="dxa"/>
          </w:tcPr>
          <w:p w:rsidR="005C790F" w:rsidRDefault="005C790F" w:rsidP="005C790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t>1)Carbodykit=&gt;</w:t>
            </w:r>
            <w:hyperlink r:id="rId87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carbodykitstore-website.nebhub.com/vehicle-search/search-by-vehicle-results</w:t>
              </w:r>
            </w:hyperlink>
          </w:p>
          <w:p w:rsidR="005C790F" w:rsidRDefault="005C790F" w:rsidP="005C790F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t>2)Speedfactorracing=&gt;</w:t>
            </w:r>
            <w:hyperlink r:id="rId88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speedfactorracing-website.nebhub.com/vehicle-search/search-by-vehicle-results</w:t>
              </w:r>
            </w:hyperlink>
          </w:p>
          <w:p w:rsidR="00940BDD" w:rsidRDefault="00940BDD" w:rsidP="00CA50D3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t>Shipping Quotes Pop up 1</w:t>
            </w:r>
          </w:p>
        </w:tc>
        <w:tc>
          <w:tcPr>
            <w:tcW w:w="3117" w:type="dxa"/>
          </w:tcPr>
          <w:p w:rsidR="00940BDD" w:rsidRDefault="00940BDD" w:rsidP="00CA50D3">
            <w:r>
              <w:t>Not found</w:t>
            </w:r>
          </w:p>
        </w:tc>
        <w:tc>
          <w:tcPr>
            <w:tcW w:w="3117" w:type="dxa"/>
          </w:tcPr>
          <w:p w:rsidR="00940BDD" w:rsidRDefault="00940BDD" w:rsidP="00CA50D3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t>Shipping Quotes Pop up 2</w:t>
            </w:r>
          </w:p>
        </w:tc>
        <w:tc>
          <w:tcPr>
            <w:tcW w:w="3117" w:type="dxa"/>
          </w:tcPr>
          <w:p w:rsidR="00940BDD" w:rsidRDefault="00940BDD" w:rsidP="00CA50D3">
            <w:r>
              <w:t>Not found</w:t>
            </w:r>
          </w:p>
        </w:tc>
        <w:tc>
          <w:tcPr>
            <w:tcW w:w="3117" w:type="dxa"/>
          </w:tcPr>
          <w:p w:rsidR="00940BDD" w:rsidRDefault="00940BDD" w:rsidP="00CA50D3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t>Video Pop up</w:t>
            </w:r>
          </w:p>
        </w:tc>
        <w:tc>
          <w:tcPr>
            <w:tcW w:w="3117" w:type="dxa"/>
          </w:tcPr>
          <w:p w:rsidR="00940BDD" w:rsidRDefault="004A3D86" w:rsidP="00CA50D3">
            <w:r>
              <w:t>Ferrea(View24)</w:t>
            </w:r>
          </w:p>
        </w:tc>
        <w:tc>
          <w:tcPr>
            <w:tcW w:w="3117" w:type="dxa"/>
          </w:tcPr>
          <w:p w:rsidR="004A3D86" w:rsidRDefault="004A3D86" w:rsidP="004A3D8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ascii="Segoe Print" w:hAnsi="Segoe Print" w:cs="Segoe Print"/>
                <w:lang w:val="en"/>
              </w:rPr>
            </w:pPr>
            <w:r>
              <w:t>1)Ferrea=&gt;</w:t>
            </w:r>
            <w:hyperlink r:id="rId89" w:history="1">
              <w:r>
                <w:rPr>
                  <w:rFonts w:ascii="Segoe Print" w:hAnsi="Segoe Print" w:cs="Segoe Print"/>
                  <w:color w:val="0000FF"/>
                  <w:u w:val="single"/>
                  <w:lang w:val="en"/>
                </w:rPr>
                <w:t>https://ferrea-website.nebhub.com/video-gallery</w:t>
              </w:r>
            </w:hyperlink>
          </w:p>
          <w:p w:rsidR="00940BDD" w:rsidRDefault="00940BDD" w:rsidP="00CA50D3"/>
        </w:tc>
      </w:tr>
      <w:tr w:rsidR="001B2DBF" w:rsidTr="00AC334C">
        <w:tc>
          <w:tcPr>
            <w:tcW w:w="3116" w:type="dxa"/>
          </w:tcPr>
          <w:p w:rsidR="00940BDD" w:rsidRDefault="00940BDD" w:rsidP="00CA50D3">
            <w:r>
              <w:t xml:space="preserve">Wish List </w:t>
            </w:r>
          </w:p>
        </w:tc>
        <w:tc>
          <w:tcPr>
            <w:tcW w:w="3117" w:type="dxa"/>
          </w:tcPr>
          <w:p w:rsidR="00940BDD" w:rsidRDefault="00940BDD" w:rsidP="00CA50D3">
            <w:r>
              <w:t>Its similar to compare page</w:t>
            </w:r>
            <w:r>
              <w:br/>
              <w:t>Carbodykit (View 26)</w:t>
            </w:r>
          </w:p>
        </w:tc>
        <w:tc>
          <w:tcPr>
            <w:tcW w:w="3117" w:type="dxa"/>
          </w:tcPr>
          <w:p w:rsidR="00940BDD" w:rsidRDefault="00940BDD" w:rsidP="00CA50D3"/>
        </w:tc>
      </w:tr>
    </w:tbl>
    <w:p w:rsidR="00C0373F" w:rsidRDefault="00C0373F"/>
    <w:sectPr w:rsidR="00C037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029B" w:rsidRDefault="00F1029B" w:rsidP="00940BDD">
      <w:pPr>
        <w:spacing w:after="0" w:line="240" w:lineRule="auto"/>
      </w:pPr>
      <w:r>
        <w:separator/>
      </w:r>
    </w:p>
  </w:endnote>
  <w:endnote w:type="continuationSeparator" w:id="0">
    <w:p w:rsidR="00F1029B" w:rsidRDefault="00F1029B" w:rsidP="00940B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029B" w:rsidRDefault="00F1029B" w:rsidP="00940BDD">
      <w:pPr>
        <w:spacing w:after="0" w:line="240" w:lineRule="auto"/>
      </w:pPr>
      <w:r>
        <w:separator/>
      </w:r>
    </w:p>
  </w:footnote>
  <w:footnote w:type="continuationSeparator" w:id="0">
    <w:p w:rsidR="00F1029B" w:rsidRDefault="00F1029B" w:rsidP="00940BD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LYwNzewMLI0NbFQ0lEKTi0uzszPAykwrAUAHb1AqywAAAA="/>
  </w:docVars>
  <w:rsids>
    <w:rsidRoot w:val="00994189"/>
    <w:rsid w:val="000C215B"/>
    <w:rsid w:val="001303A9"/>
    <w:rsid w:val="001B2DBF"/>
    <w:rsid w:val="002F687D"/>
    <w:rsid w:val="004073E9"/>
    <w:rsid w:val="004A3D86"/>
    <w:rsid w:val="005C790F"/>
    <w:rsid w:val="006522FB"/>
    <w:rsid w:val="00682555"/>
    <w:rsid w:val="006A7590"/>
    <w:rsid w:val="006F6806"/>
    <w:rsid w:val="00717808"/>
    <w:rsid w:val="008844F0"/>
    <w:rsid w:val="008E795C"/>
    <w:rsid w:val="008F178F"/>
    <w:rsid w:val="00940BDD"/>
    <w:rsid w:val="00994189"/>
    <w:rsid w:val="00AC334C"/>
    <w:rsid w:val="00C0373F"/>
    <w:rsid w:val="00C24296"/>
    <w:rsid w:val="00C72778"/>
    <w:rsid w:val="00CA50D3"/>
    <w:rsid w:val="00E30CFF"/>
    <w:rsid w:val="00F10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B51D70-F181-4190-955A-73D0843FB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41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40B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BDD"/>
  </w:style>
  <w:style w:type="paragraph" w:styleId="Footer">
    <w:name w:val="footer"/>
    <w:basedOn w:val="Normal"/>
    <w:link w:val="FooterChar"/>
    <w:uiPriority w:val="99"/>
    <w:unhideWhenUsed/>
    <w:rsid w:val="00940B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B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siriusdayspa.com/career-application?Career_postion=1&amp;Career_type_value=0" TargetMode="External"/><Relationship Id="rId18" Type="http://schemas.openxmlformats.org/officeDocument/2006/relationships/hyperlink" Target="https://www.saenzperformance.com/honda/c48" TargetMode="External"/><Relationship Id="rId26" Type="http://schemas.openxmlformats.org/officeDocument/2006/relationships/hyperlink" Target="https://carbodykitstore-website.nebhub.com/contact-us" TargetMode="External"/><Relationship Id="rId39" Type="http://schemas.openxmlformats.org/officeDocument/2006/relationships/hyperlink" Target="https://www.tamcopaint.com/become-a-dealer" TargetMode="External"/><Relationship Id="rId21" Type="http://schemas.openxmlformats.org/officeDocument/2006/relationships/hyperlink" Target="https://www.wickedtrucks.com/ford-/c350" TargetMode="External"/><Relationship Id="rId34" Type="http://schemas.openxmlformats.org/officeDocument/2006/relationships/hyperlink" Target="https://ferrea-website.nebhub.com/customer-service" TargetMode="External"/><Relationship Id="rId42" Type="http://schemas.openxmlformats.org/officeDocument/2006/relationships/hyperlink" Target="http://www.rocketracingwheels.com/dealer-inquiries" TargetMode="External"/><Relationship Id="rId47" Type="http://schemas.openxmlformats.org/officeDocument/2006/relationships/hyperlink" Target="https://treadstone-website.nebhub.com/dealer-locator" TargetMode="External"/><Relationship Id="rId50" Type="http://schemas.openxmlformats.org/officeDocument/2006/relationships/hyperlink" Target="https://ferrea-website.nebhub.com/CA" TargetMode="External"/><Relationship Id="rId55" Type="http://schemas.openxmlformats.org/officeDocument/2006/relationships/hyperlink" Target="https://www.wickedtrucks.com/CA" TargetMode="External"/><Relationship Id="rId63" Type="http://schemas.openxmlformats.org/officeDocument/2006/relationships/hyperlink" Target="https://speedfactorracing-website.nebhub.com/" TargetMode="External"/><Relationship Id="rId68" Type="http://schemas.openxmlformats.org/officeDocument/2006/relationships/hyperlink" Target="https://speedfactorracing-website.nebhub.com/" TargetMode="External"/><Relationship Id="rId76" Type="http://schemas.openxmlformats.org/officeDocument/2006/relationships/hyperlink" Target="https://paddockperformance-website.nebhub.com/awe-997tt-muffler-delete-set-with-200-cell-cats/p3585" TargetMode="External"/><Relationship Id="rId84" Type="http://schemas.openxmlformats.org/officeDocument/2006/relationships/hyperlink" Target="https://carbodykitstore-website.nebhub.com/product-wish/p12" TargetMode="External"/><Relationship Id="rId89" Type="http://schemas.openxmlformats.org/officeDocument/2006/relationships/hyperlink" Target="https://ferrea-website.nebhub.com/video-gallery" TargetMode="External"/><Relationship Id="rId7" Type="http://schemas.openxmlformats.org/officeDocument/2006/relationships/hyperlink" Target="https://treadstone-website.nebhub.com/about-us" TargetMode="External"/><Relationship Id="rId71" Type="http://schemas.openxmlformats.org/officeDocument/2006/relationships/hyperlink" Target="https://www.saenzperformance.com/login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ferrea-website.nebhub.com/valve-springs/c76" TargetMode="External"/><Relationship Id="rId29" Type="http://schemas.openxmlformats.org/officeDocument/2006/relationships/hyperlink" Target="https://treadstone-website.nebhub.com/contact-us" TargetMode="External"/><Relationship Id="rId11" Type="http://schemas.openxmlformats.org/officeDocument/2006/relationships/hyperlink" Target="http://www.oneononelearning.com/careers" TargetMode="External"/><Relationship Id="rId24" Type="http://schemas.openxmlformats.org/officeDocument/2006/relationships/hyperlink" Target="https://carbodykitstore-website.nebhub.com/performance/c18" TargetMode="External"/><Relationship Id="rId32" Type="http://schemas.openxmlformats.org/officeDocument/2006/relationships/hyperlink" Target="https://speedfactorracing-website.nebhub.com/contact-us" TargetMode="External"/><Relationship Id="rId37" Type="http://schemas.openxmlformats.org/officeDocument/2006/relationships/hyperlink" Target="https://www.tamcopaint.com/customer-service" TargetMode="External"/><Relationship Id="rId40" Type="http://schemas.openxmlformats.org/officeDocument/2006/relationships/hyperlink" Target="https://www.saenzperformance.com/dealer-interest" TargetMode="External"/><Relationship Id="rId45" Type="http://schemas.openxmlformats.org/officeDocument/2006/relationships/hyperlink" Target="https://www.tamcopaint.com/dealer-locator" TargetMode="External"/><Relationship Id="rId53" Type="http://schemas.openxmlformats.org/officeDocument/2006/relationships/hyperlink" Target="https://treadstone-website.nebhub.com/CA" TargetMode="External"/><Relationship Id="rId58" Type="http://schemas.openxmlformats.org/officeDocument/2006/relationships/hyperlink" Target="https://www.saenzperformance.com/location/drag-cartel" TargetMode="External"/><Relationship Id="rId66" Type="http://schemas.openxmlformats.org/officeDocument/2006/relationships/hyperlink" Target="https://treadstone-website.nebhub.com/" TargetMode="External"/><Relationship Id="rId74" Type="http://schemas.openxmlformats.org/officeDocument/2006/relationships/hyperlink" Target="https://www.tamcopaint.com/dtm-2k-high-build-gray-4-1-primer/p1998" TargetMode="External"/><Relationship Id="rId79" Type="http://schemas.openxmlformats.org/officeDocument/2006/relationships/hyperlink" Target="https://paddockperformance-website.nebhub.com/awe-997tt-muffler-delete-set-with-200-cell-cats/p3585" TargetMode="External"/><Relationship Id="rId87" Type="http://schemas.openxmlformats.org/officeDocument/2006/relationships/hyperlink" Target="https://carbodykitstore-website.nebhub.com/vehicle-search/search-by-vehicle-results" TargetMode="External"/><Relationship Id="rId5" Type="http://schemas.openxmlformats.org/officeDocument/2006/relationships/endnotes" Target="endnotes.xml"/><Relationship Id="rId61" Type="http://schemas.openxmlformats.org/officeDocument/2006/relationships/hyperlink" Target="http://www.rocketracingwheels.com/location/Blackplate-Restorations" TargetMode="External"/><Relationship Id="rId82" Type="http://schemas.openxmlformats.org/officeDocument/2006/relationships/hyperlink" Target="https://www.saenzperformance.com/honda-k24-connecting-rods/p2701" TargetMode="External"/><Relationship Id="rId90" Type="http://schemas.openxmlformats.org/officeDocument/2006/relationships/fontTable" Target="fontTable.xml"/><Relationship Id="rId19" Type="http://schemas.openxmlformats.org/officeDocument/2006/relationships/hyperlink" Target="https://treadstone-website.nebhub.com/air-filters-and-intakes/c650" TargetMode="External"/><Relationship Id="rId14" Type="http://schemas.openxmlformats.org/officeDocument/2006/relationships/hyperlink" Target="http://www.oneononelearning.com/career-application?Career_postion=38&amp;Career_type_value=1" TargetMode="External"/><Relationship Id="rId22" Type="http://schemas.openxmlformats.org/officeDocument/2006/relationships/hyperlink" Target="https://paddockperformance-website.nebhub.com/categories" TargetMode="External"/><Relationship Id="rId27" Type="http://schemas.openxmlformats.org/officeDocument/2006/relationships/hyperlink" Target="https://ferrea-website.nebhub.com/contact-us" TargetMode="External"/><Relationship Id="rId30" Type="http://schemas.openxmlformats.org/officeDocument/2006/relationships/hyperlink" Target="https://treadstone-website.nebhub.com/contact-us" TargetMode="External"/><Relationship Id="rId35" Type="http://schemas.openxmlformats.org/officeDocument/2006/relationships/hyperlink" Target="https://treadstone-website.nebhub.com/customer-service" TargetMode="External"/><Relationship Id="rId43" Type="http://schemas.openxmlformats.org/officeDocument/2006/relationships/hyperlink" Target="https://www.wickedtrucks.com/dealer-interest" TargetMode="External"/><Relationship Id="rId48" Type="http://schemas.openxmlformats.org/officeDocument/2006/relationships/hyperlink" Target="http://www.rocketracingwheels.com/dealer-locator" TargetMode="External"/><Relationship Id="rId56" Type="http://schemas.openxmlformats.org/officeDocument/2006/relationships/hyperlink" Target="https://ferrea-website.nebhub.com/location/Costa-Mesa" TargetMode="External"/><Relationship Id="rId64" Type="http://schemas.openxmlformats.org/officeDocument/2006/relationships/hyperlink" Target="https://paddockperformance-website.nebhub.com/" TargetMode="External"/><Relationship Id="rId69" Type="http://schemas.openxmlformats.org/officeDocument/2006/relationships/hyperlink" Target="https://ferrea-website.nebhub.com/customer-login" TargetMode="External"/><Relationship Id="rId77" Type="http://schemas.openxmlformats.org/officeDocument/2006/relationships/hyperlink" Target="https://speedfactorracing-website.nebhub.com/isc-suspension-n1-coilovers-1995-1999-nissan-sentra/p2704" TargetMode="External"/><Relationship Id="rId8" Type="http://schemas.openxmlformats.org/officeDocument/2006/relationships/hyperlink" Target="https://treadstone-website.nebhub.com/blog/" TargetMode="External"/><Relationship Id="rId51" Type="http://schemas.openxmlformats.org/officeDocument/2006/relationships/hyperlink" Target="https://www.tamcopaint.com/OR" TargetMode="External"/><Relationship Id="rId72" Type="http://schemas.openxmlformats.org/officeDocument/2006/relationships/hyperlink" Target="https://ferrea-website.nebhub.com/audi-single-valve-springs/p704" TargetMode="External"/><Relationship Id="rId80" Type="http://schemas.openxmlformats.org/officeDocument/2006/relationships/hyperlink" Target="https://speedfactorracing-website.nebhub.com/isc-suspension-n1-coilovers-1995-1999-nissan-sentra/p2704" TargetMode="External"/><Relationship Id="rId85" Type="http://schemas.openxmlformats.org/officeDocument/2006/relationships/hyperlink" Target="https://paddockperformance-website.nebhub.com/awe-997tt-muffler-delete-set-with-200-cell-cats/p3585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www.fullpsycle.com/career-application?Career_postion=24&amp;Career_type_value=0" TargetMode="External"/><Relationship Id="rId17" Type="http://schemas.openxmlformats.org/officeDocument/2006/relationships/hyperlink" Target="https://www.tamcopaint.com/clears/c55" TargetMode="External"/><Relationship Id="rId25" Type="http://schemas.openxmlformats.org/officeDocument/2006/relationships/hyperlink" Target="https://carbodykitstore-website.nebhub.com/wheel_tire/compare_results" TargetMode="External"/><Relationship Id="rId33" Type="http://schemas.openxmlformats.org/officeDocument/2006/relationships/hyperlink" Target="https://paddockperformance-website.nebhub.com/contact-us" TargetMode="External"/><Relationship Id="rId38" Type="http://schemas.openxmlformats.org/officeDocument/2006/relationships/hyperlink" Target="https://ferrea-website.nebhub.com/dealer-interest" TargetMode="External"/><Relationship Id="rId46" Type="http://schemas.openxmlformats.org/officeDocument/2006/relationships/hyperlink" Target="https://www.saenzperformance.com/dealer-locator" TargetMode="External"/><Relationship Id="rId59" Type="http://schemas.openxmlformats.org/officeDocument/2006/relationships/hyperlink" Target="https://treadstone-website.nebhub.com/location/CalSpeed-&amp;-Performance" TargetMode="External"/><Relationship Id="rId67" Type="http://schemas.openxmlformats.org/officeDocument/2006/relationships/hyperlink" Target="https://carbodykitstore-website.nebhub.com/" TargetMode="External"/><Relationship Id="rId20" Type="http://schemas.openxmlformats.org/officeDocument/2006/relationships/hyperlink" Target="http://www.rocketracingwheels.com/mag-wheels/c55" TargetMode="External"/><Relationship Id="rId41" Type="http://schemas.openxmlformats.org/officeDocument/2006/relationships/hyperlink" Target="https://treadstone-website.nebhub.com/dealer-interest" TargetMode="External"/><Relationship Id="rId54" Type="http://schemas.openxmlformats.org/officeDocument/2006/relationships/hyperlink" Target="http://www.rocketracingwheels.com/CA" TargetMode="External"/><Relationship Id="rId62" Type="http://schemas.openxmlformats.org/officeDocument/2006/relationships/hyperlink" Target="https://www.customerminded.com/" TargetMode="External"/><Relationship Id="rId70" Type="http://schemas.openxmlformats.org/officeDocument/2006/relationships/hyperlink" Target="https://treadstone-website.nebhub.com/customer-login" TargetMode="External"/><Relationship Id="rId75" Type="http://schemas.openxmlformats.org/officeDocument/2006/relationships/hyperlink" Target="https://carbodykitstore-website.nebhub.com/product-wish/p12" TargetMode="External"/><Relationship Id="rId83" Type="http://schemas.openxmlformats.org/officeDocument/2006/relationships/hyperlink" Target="https://www.tamcopaint.com/dtm-2k-high-build-gray-4-1-primer/p1998" TargetMode="External"/><Relationship Id="rId88" Type="http://schemas.openxmlformats.org/officeDocument/2006/relationships/hyperlink" Target="https://speedfactorracing-website.nebhub.com/vehicle-search/search-by-vehicle-results" TargetMode="External"/><Relationship Id="rId9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ferrea-website.nebhub.com/about-us" TargetMode="External"/><Relationship Id="rId15" Type="http://schemas.openxmlformats.org/officeDocument/2006/relationships/hyperlink" Target="https://fruzzi-website.nebhub.com/career-application?Career_postion=7" TargetMode="External"/><Relationship Id="rId23" Type="http://schemas.openxmlformats.org/officeDocument/2006/relationships/hyperlink" Target="https://speedfactorracing-website.nebhub.com/engine/c18" TargetMode="External"/><Relationship Id="rId28" Type="http://schemas.openxmlformats.org/officeDocument/2006/relationships/hyperlink" Target="https://www.saenzperformance.com/contact-us" TargetMode="External"/><Relationship Id="rId36" Type="http://schemas.openxmlformats.org/officeDocument/2006/relationships/hyperlink" Target="http://www.rocketracingwheels.com/customer-service" TargetMode="External"/><Relationship Id="rId49" Type="http://schemas.openxmlformats.org/officeDocument/2006/relationships/hyperlink" Target="https://www.wickedtrucks.com/dealer-locator" TargetMode="External"/><Relationship Id="rId57" Type="http://schemas.openxmlformats.org/officeDocument/2006/relationships/hyperlink" Target="https://www.tamcopaint.com/location/tim-s-complete-auto-repair-service-inc" TargetMode="External"/><Relationship Id="rId10" Type="http://schemas.openxmlformats.org/officeDocument/2006/relationships/hyperlink" Target="http://www.siriusdayspa.com/careers" TargetMode="External"/><Relationship Id="rId31" Type="http://schemas.openxmlformats.org/officeDocument/2006/relationships/hyperlink" Target="https://www.wickedtrucks.com/contact-us" TargetMode="External"/><Relationship Id="rId44" Type="http://schemas.openxmlformats.org/officeDocument/2006/relationships/hyperlink" Target="https://ferrea-website.nebhub.com/dealer-locator" TargetMode="External"/><Relationship Id="rId52" Type="http://schemas.openxmlformats.org/officeDocument/2006/relationships/hyperlink" Target="https://www.saenzperformance.com/CA" TargetMode="External"/><Relationship Id="rId60" Type="http://schemas.openxmlformats.org/officeDocument/2006/relationships/hyperlink" Target="http://www.rocketracingwheels.com/location/Blackplate-Restorations" TargetMode="External"/><Relationship Id="rId65" Type="http://schemas.openxmlformats.org/officeDocument/2006/relationships/hyperlink" Target="https://ferrea-website.nebhub.com/" TargetMode="External"/><Relationship Id="rId73" Type="http://schemas.openxmlformats.org/officeDocument/2006/relationships/hyperlink" Target="https://www.saenzperformance.com/honda-k24-connecting-rods/p2701" TargetMode="External"/><Relationship Id="rId78" Type="http://schemas.openxmlformats.org/officeDocument/2006/relationships/hyperlink" Target="https://carbodykitstore-website.nebhub.com/product-wish/p12" TargetMode="External"/><Relationship Id="rId81" Type="http://schemas.openxmlformats.org/officeDocument/2006/relationships/hyperlink" Target="https://ferrea-website.nebhub.com/audi-single-valve-springs/p704" TargetMode="External"/><Relationship Id="rId86" Type="http://schemas.openxmlformats.org/officeDocument/2006/relationships/hyperlink" Target="https://speedfactorracing-website.nebhub.com/isc-suspension-n1-coilovers-1995-1999-nissan-sentra/p2704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fullpsycle.com/care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8</Pages>
  <Words>2125</Words>
  <Characters>12119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</dc:creator>
  <cp:keywords/>
  <dc:description/>
  <cp:lastModifiedBy>Samarth</cp:lastModifiedBy>
  <cp:revision>3</cp:revision>
  <dcterms:created xsi:type="dcterms:W3CDTF">2019-06-12T06:17:00Z</dcterms:created>
  <dcterms:modified xsi:type="dcterms:W3CDTF">2019-06-12T13:13:00Z</dcterms:modified>
</cp:coreProperties>
</file>